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aramedic</w:t>
      </w:r>
      <w:r>
        <w:t xml:space="preserve"> </w:t>
      </w:r>
      <w:r>
        <w:t xml:space="preserve">Program</w:t>
      </w:r>
      <w:r>
        <w:t xml:space="preserve"> </w:t>
      </w:r>
      <w:r>
        <w:t xml:space="preserve">in</w:t>
      </w:r>
      <w:r>
        <w:t xml:space="preserve"> </w:t>
      </w:r>
      <w:r>
        <w:t xml:space="preserve">Netherlands</w:t>
      </w:r>
      <w:r>
        <w:t xml:space="preserve"> </w:t>
      </w:r>
      <w:r>
        <w:t xml:space="preserve">Amsterdam</w:t>
      </w:r>
    </w:p>
    <w:bookmarkStart w:id="20" w:name="X70b53f17488d836eb17d3c00bf555b95e2a0f79"/>
    <w:p>
      <w:pPr>
        <w:pStyle w:val="Heading1"/>
      </w:pPr>
      <w:r>
        <w:t xml:space="preserve">Scholarship Application Letter: Pursuing Advanced Paramedic Training in the Netherlands at Amsterdam</w:t>
      </w:r>
    </w:p>
    <w:p>
      <w:pPr>
        <w:pStyle w:val="FirstParagraph"/>
      </w:pPr>
      <w:r>
        <w:t xml:space="preserve">To the Esteemed Scholarship Committee of [University/Institution Name],</w:t>
      </w:r>
    </w:p>
    <w:p>
      <w:pPr>
        <w:pStyle w:val="BodyText"/>
      </w:pPr>
      <w:r>
        <w:t xml:space="preserve">Dear Members of the Scholarship Committee,</w:t>
      </w:r>
    </w:p>
    <w:p>
      <w:pPr>
        <w:pStyle w:val="BodyText"/>
      </w:pPr>
      <w:r>
        <w:t xml:space="preserve">It is with profound enthusiasm and unwavering dedication that I submit this Scholarship Application Letter for admission to your esteemed Paramedic Program at [University Name] in Amsterdam, Netherlands. My aspiration to become a highly skilled paramedic, deeply embedded within the innovative emergency medical services (EMS) framework of the Netherlands, has been meticulously cultivated through years of hands-on experience and academic pursuit. This Scholarship Application Letter serves not merely as a request for financial support, but as a testament to my commitment to contributing meaningfully to the healthcare landscape of Amsterdam and beyond.</w:t>
      </w:r>
    </w:p>
    <w:p>
      <w:pPr>
        <w:pStyle w:val="BodyText"/>
      </w:pPr>
      <w:r>
        <w:t xml:space="preserve">My journey towards paramedic excellence began during my formative years in [Your Country/Region], where I volunteered with the local emergency response team. Witnessing firsthand the critical impact of immediate, skilled medical intervention during traumatic incidents – from road traffic collisions to cardiac arrests – ignited a deep-seated passion within me. I immersed myself in first aid certification, community health education initiatives, and shadowing certified paramedics. This foundational experience solidified my resolve to pursue professional paramedic training as a career path dedicated to saving lives and alleviating suffering in the most critical moments. However, my ambition extends far beyond the borders of my home country; I am driven by a specific vision: to train within the internationally recognized Dutch EMS system, renowned for its efficiency, patient-centered approach, and integration with primary healthcare.</w:t>
      </w:r>
    </w:p>
    <w:p>
      <w:pPr>
        <w:pStyle w:val="BodyText"/>
      </w:pPr>
      <w:r>
        <w:t xml:space="preserve">The Netherlands Amsterdam presents an unparalleled environment for this specialized training. Amsterdam’s dynamic urban setting, characterized by its dense population, high levels of international diversity, and complex emergency scenarios – ranging from nightlife-related incidents to mass gatherings and multi-ethnic health crises – demands a paramedic who is not only clinically adept but also culturally sensitive and adaptable. I have meticulously researched the Dutch Paramedic curriculum at [University Name], particularly its emphasis on advanced clinical decision-making within the "Nederlandse Ambulance Dienst" (NAD) protocols, pre-hospital trauma care, mental health crisis management, and seamless coordination with hospital emergency departments. The program’s integration of theoretical knowledge with extensive practical rotations across Amsterdam’s diverse districts aligns perfectly with my goal to master the nuances of providing effective emergency medical care in a multicultural European metropolis. I am eager to learn under the guidance of Dutch EMS professionals who are pioneers in evidence-based pre-hospital care, ensuring I graduate equipped with the very highest standards demanded by the Netherlands' healthcare system.</w:t>
      </w:r>
    </w:p>
    <w:p>
      <w:pPr>
        <w:pStyle w:val="BodyText"/>
      </w:pPr>
      <w:r>
        <w:t xml:space="preserve">My academic background includes [Mention Relevant Degree/Coursework, e.g., a Bachelor's in Health Sciences], where I achieved [mention GPA/Relevant Achievements]. My volunteer work at [Organization Name] honed my skills in patient communication, rapid assessment under pressure, and teamwork – skills absolutely essential for the Paramedic role. Furthermore, I have actively engaged with Dutch emergency medical literature and am fluent in English (with ongoing efforts to learn Dutch through online courses), recognizing that effective communication is paramount within Amsterdam’s healthcare context. I understand that paramedics in the Netherlands often act as first responders who assess complex situations, provide advanced life support, and facilitate smooth handovers – a role requiring immense responsibility I am prepared to embrace.</w:t>
      </w:r>
    </w:p>
    <w:p>
      <w:pPr>
        <w:pStyle w:val="BodyText"/>
      </w:pPr>
      <w:r>
        <w:t xml:space="preserve">It is with deep respect for the significant investment required that I formally request this scholarship. The cost of tuition, accommodation in Amsterdam (where average rent for a single room can exceed €1,200 per month), health insurance, textbooks, and essential professional equipment presents a considerable financial barrier. My family’s resources are limited following [briefly mention reason if appropriate - e.g., unforeseen circumstances], making the full cost of this life-changing program unattainable without substantial assistance. This scholarship is not merely a financial aid package; it is the essential catalyst that will enable me to fulfill my potential as a paramedic within the Netherlands Amsterdam healthcare ecosystem. Securing this funding would allow me to fully dedicate myself to mastering the curriculum, participate in all required clinical placements across Amsterdam's emergency services, and engage deeply with the local community without the constant burden of financial stress.</w:t>
      </w:r>
    </w:p>
    <w:p>
      <w:pPr>
        <w:pStyle w:val="BodyText"/>
      </w:pPr>
      <w:r>
        <w:t xml:space="preserve">My long-term vision is intrinsically linked to contributing to Amsterdam's future. Upon successful graduation and obtaining my Dutch Paramedic license (Basis- en Speciaal Zorgberoep), I aim to serve within a leading ambulance service in Amsterdam, particularly focusing on improving response times and culturally competent care for the city's large immigrant populations. I envision collaborating with local health centers to develop community paramedicine models that address preventive care and mental health support, directly aligning with innovative Dutch healthcare initiatives. My goal is to become an asset not just within the ambulance service but as a trusted member of Amsterdam's broader public health network, embodying the professionalism and compassion fostered by the Dutch EMS system.</w:t>
      </w:r>
    </w:p>
    <w:p>
      <w:pPr>
        <w:pStyle w:val="BodyText"/>
      </w:pPr>
      <w:r>
        <w:t xml:space="preserve">I am acutely aware that this Scholarship Application Letter represents more than an application; it signifies my commitment to becoming a future leader in pre-hospital care within the Netherlands. I have researched extensively the challenges and opportunities within Amsterdam's emergency response landscape, understanding that excellence in paramedicine requires not only clinical skill but also deep cultural understanding, resilience, and a profound respect for human dignity – values deeply embedded in Dutch healthcare philosophy. The opportunity to train at [University Name] in Amsterdam is the pivotal step I need to translate my passion into tangible impact for the community.</w:t>
      </w:r>
    </w:p>
    <w:p>
      <w:pPr>
        <w:pStyle w:val="BodyText"/>
      </w:pPr>
      <w:r>
        <w:t xml:space="preserve">I am confident that my dedication, practical experience, academic foundation, and clear vision for contributing to paramedic services in Amsterdam make me an ideal candidate for this scholarship. I am eager to bring my energy, commitment to patient care, and eagerness to learn directly into the vibrant academic environment of [University Name] and contribute positively from day one within the Netherlands' healthcare community. Thank you for considering my application with the seriousness it deserves. I welcome the opportunity to discuss my qualifications further at your convenience.</w:t>
      </w:r>
    </w:p>
    <w:p>
      <w:pPr>
        <w:pStyle w:val="BodyText"/>
      </w:pPr>
      <w:r>
        <w:t xml:space="preserve">Sincerely,</w:t>
      </w:r>
    </w:p>
    <w:p>
      <w:pPr>
        <w:pStyle w:val="BodyText"/>
      </w:pPr>
      <w:r>
        <w:t xml:space="preserve">[Your Full Name]</w:t>
      </w:r>
    </w:p>
    <w:p>
      <w:pPr>
        <w:pStyle w:val="BodyText"/>
      </w:pPr>
      <w:r>
        <w:t xml:space="preserve">[Your Contact Information: Email Address, Phone Number]</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aramedic Program in Netherlands Amsterdam</dc:title>
  <dc:creator/>
  <cp:keywords/>
  <dcterms:created xsi:type="dcterms:W3CDTF">2026-07-21T09:51:30Z</dcterms:created>
  <dcterms:modified xsi:type="dcterms:W3CDTF">2026-07-21T09:51:30Z</dcterms:modified>
</cp:coreProperties>
</file>

<file path=docProps/custom.xml><?xml version="1.0" encoding="utf-8"?>
<Properties xmlns="http://schemas.openxmlformats.org/officeDocument/2006/custom-properties" xmlns:vt="http://schemas.openxmlformats.org/officeDocument/2006/docPropsVTypes"/>
</file>